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1012A661" w14:textId="77777777" w:rsidR="00087E00" w:rsidRDefault="00087E00" w:rsidP="00087E00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bookmarkStart w:id="0" w:name="_GoBack"/>
      <w:bookmarkEnd w:id="0"/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r w:rsidR="008430DC" w:rsidRPr="001E6407">
        <w:rPr>
          <w:b/>
        </w:rPr>
        <w:t>textContent</w:t>
      </w:r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r w:rsidRPr="00F42DDE">
        <w:rPr>
          <w:b/>
        </w:rPr>
        <w:t>href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23A66" w14:textId="77777777" w:rsidR="00AC3ACA" w:rsidRDefault="00AC3ACA" w:rsidP="008068A2">
      <w:pPr>
        <w:spacing w:after="0" w:line="240" w:lineRule="auto"/>
      </w:pPr>
      <w:r>
        <w:separator/>
      </w:r>
    </w:p>
  </w:endnote>
  <w:endnote w:type="continuationSeparator" w:id="0">
    <w:p w14:paraId="4233BD3D" w14:textId="77777777" w:rsidR="00AC3ACA" w:rsidRDefault="00AC3A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5BE71" w14:textId="77777777" w:rsidR="004E4C1E" w:rsidRDefault="00AC3ACA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7582A62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087E00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87E00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1CD42B" w14:textId="77777777" w:rsidR="00AC3ACA" w:rsidRDefault="00AC3ACA" w:rsidP="008068A2">
      <w:pPr>
        <w:spacing w:after="0" w:line="240" w:lineRule="auto"/>
      </w:pPr>
      <w:r>
        <w:separator/>
      </w:r>
    </w:p>
  </w:footnote>
  <w:footnote w:type="continuationSeparator" w:id="0">
    <w:p w14:paraId="1A4A9A06" w14:textId="77777777" w:rsidR="00AC3ACA" w:rsidRDefault="00AC3A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  <w:style w:type="paragraph" w:customStyle="1" w:styleId="Body">
    <w:name w:val="Body"/>
    <w:rsid w:val="00087E00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028DA-2201-4EE1-9133-2DDC886C9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4</Pages>
  <Words>626</Words>
  <Characters>357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4</cp:revision>
  <cp:lastPrinted>2023-05-04T05:48:00Z</cp:lastPrinted>
  <dcterms:created xsi:type="dcterms:W3CDTF">2019-11-12T12:29:00Z</dcterms:created>
  <dcterms:modified xsi:type="dcterms:W3CDTF">2023-09-01T17:53:00Z</dcterms:modified>
  <cp:category>programming; education; software engineering; software development</cp:category>
</cp:coreProperties>
</file>